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0057739D" w:rsidR="009870FC" w:rsidRPr="00AC30D4" w:rsidRDefault="009870FC" w:rsidP="003E2FC8">
      <w:pPr>
        <w:pStyle w:val="1"/>
        <w:jc w:val="center"/>
      </w:pPr>
      <w:r w:rsidRPr="00AC30D4">
        <w:t xml:space="preserve">JS Applications </w:t>
      </w:r>
      <w:r w:rsidR="004E0E2F">
        <w:t xml:space="preserve">Retake </w:t>
      </w:r>
      <w:r w:rsidRPr="00AC30D4">
        <w:t>Exam –</w:t>
      </w:r>
      <w:r w:rsidR="00BF7611" w:rsidRPr="00AC30D4">
        <w:t xml:space="preserve"> </w:t>
      </w:r>
      <w:r w:rsidR="004E0E2F">
        <w:t>Theaters</w:t>
      </w:r>
    </w:p>
    <w:p w14:paraId="0903699B" w14:textId="5F937F94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4B03AB">
        <w:t>-</w:t>
      </w:r>
      <w:r w:rsidR="00BF7611" w:rsidRPr="00AC30D4">
        <w:t>profiles and CRUD operations, using a REST service.</w:t>
      </w:r>
    </w:p>
    <w:p w14:paraId="6AF3CDF1" w14:textId="77777777" w:rsidR="0055318F" w:rsidRDefault="00F45946" w:rsidP="0055318F">
      <w:pPr>
        <w:pStyle w:val="2"/>
      </w:pPr>
      <w:r w:rsidRPr="00AC30D4">
        <w:t>Overview</w:t>
      </w:r>
      <w:bookmarkStart w:id="0" w:name="_Hlk65055461"/>
      <w:bookmarkStart w:id="1" w:name="_Hlk65060598"/>
    </w:p>
    <w:p w14:paraId="51994755" w14:textId="35FDBB63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5C4F57">
        <w:rPr>
          <w:b/>
        </w:rPr>
        <w:t>theaters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5C4F57" w:rsidRPr="005C4F57">
        <w:rPr>
          <w:b/>
          <w:bCs/>
        </w:rPr>
        <w:t>events</w:t>
      </w:r>
      <w:r w:rsidRPr="00036C2D">
        <w:t xml:space="preserve">, including the </w:t>
      </w:r>
      <w:r w:rsidR="005C4F57" w:rsidRPr="005C4F57">
        <w:rPr>
          <w:b/>
          <w:bCs/>
        </w:rPr>
        <w:t>title</w:t>
      </w:r>
      <w:r w:rsidRPr="005C4F57">
        <w:rPr>
          <w:b/>
          <w:bCs/>
        </w:rPr>
        <w:t xml:space="preserve">, </w:t>
      </w:r>
      <w:r w:rsidR="005C4F57" w:rsidRPr="005C4F57">
        <w:rPr>
          <w:b/>
          <w:bCs/>
        </w:rPr>
        <w:t>date</w:t>
      </w:r>
      <w:r w:rsidR="001A54C3" w:rsidRPr="005C4F57">
        <w:rPr>
          <w:b/>
          <w:bCs/>
        </w:rPr>
        <w:t>,</w:t>
      </w:r>
      <w:r w:rsidR="00212525" w:rsidRPr="005C4F57">
        <w:rPr>
          <w:b/>
          <w:bCs/>
        </w:rPr>
        <w:t xml:space="preserve"> and </w:t>
      </w:r>
      <w:r w:rsidR="005C4F57" w:rsidRPr="005C4F57">
        <w:rPr>
          <w:b/>
          <w:bCs/>
        </w:rPr>
        <w:t>author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</w:t>
      </w:r>
      <w:r w:rsidRPr="005C4F57">
        <w:rPr>
          <w:b/>
          <w:bCs/>
        </w:rPr>
        <w:t>create</w:t>
      </w:r>
      <w:r w:rsidRPr="00036C2D">
        <w:t xml:space="preserve"> their </w:t>
      </w:r>
      <w:r w:rsidR="005C4F57">
        <w:t>own events</w:t>
      </w:r>
      <w:r w:rsidRPr="00036C2D">
        <w:t xml:space="preserve">. </w:t>
      </w:r>
      <w:r w:rsidR="005C4F57">
        <w:t>Event</w:t>
      </w:r>
      <w:r w:rsidRPr="00036C2D">
        <w:t xml:space="preserve"> </w:t>
      </w:r>
      <w:r w:rsidR="00212525" w:rsidRPr="005C4F57">
        <w:rPr>
          <w:b/>
          <w:bCs/>
        </w:rPr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1D5412F6" w:rsidR="009D70FD" w:rsidRPr="00D771A8" w:rsidRDefault="00D771A8" w:rsidP="00036C2D">
      <w:r>
        <w:rPr>
          <w:noProof/>
        </w:rPr>
        <w:drawing>
          <wp:inline distT="0" distB="0" distL="0" distR="0" wp14:anchorId="3D68349E" wp14:editId="36E75C79">
            <wp:extent cx="6626225" cy="3764280"/>
            <wp:effectExtent l="0" t="0" r="3175" b="762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6345821A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5A475B5F" w14:textId="6E737082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F3D2A9C" w:rsidR="00E108C4" w:rsidRPr="00AC30D4" w:rsidRDefault="00A552B7" w:rsidP="00C56670">
      <w:pPr>
        <w:pStyle w:val="2"/>
      </w:pPr>
      <w:r w:rsidRPr="00AC30D4">
        <w:t>Application</w:t>
      </w:r>
      <w:r w:rsidR="00FC5C3E" w:rsidRPr="00AC30D4">
        <w:t xml:space="preserve"> Requirements</w:t>
      </w:r>
    </w:p>
    <w:p w14:paraId="707E8770" w14:textId="715B3D5D" w:rsidR="009870FC" w:rsidRPr="00AC30D4" w:rsidRDefault="009870FC" w:rsidP="001406D9">
      <w:pPr>
        <w:pStyle w:val="3"/>
      </w:pPr>
      <w:r w:rsidRPr="00AC30D4">
        <w:t>Navigation Bar (</w:t>
      </w:r>
      <w:r w:rsidR="0082118B">
        <w:rPr>
          <w:lang w:val="bg-BG"/>
        </w:rPr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736FAEF1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</w:t>
      </w:r>
      <w:r w:rsidR="00834DC8">
        <w:rPr>
          <w:b/>
        </w:rPr>
        <w:t>Theater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71350A" w:rsidRPr="00385148">
        <w:rPr>
          <w:b/>
          <w:bCs/>
        </w:rPr>
        <w:t>H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</w:t>
      </w:r>
      <w:r w:rsidR="000C5EBD">
        <w:t xml:space="preserve">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834DC8">
        <w:rPr>
          <w:b/>
          <w:bCs/>
        </w:rPr>
        <w:t>Profile</w:t>
      </w:r>
      <w:r w:rsidR="0071350A">
        <w:rPr>
          <w:b/>
          <w:bCs/>
        </w:rPr>
        <w:t xml:space="preserve">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2A9D3266" w:rsidR="00DC347E" w:rsidRPr="00D6101B" w:rsidRDefault="00834DC8" w:rsidP="00AC30D4">
      <w:pPr>
        <w:rPr>
          <w:noProof/>
        </w:rPr>
      </w:pPr>
      <w:r>
        <w:rPr>
          <w:noProof/>
        </w:rPr>
        <w:drawing>
          <wp:inline distT="0" distB="0" distL="0" distR="0" wp14:anchorId="6BA33D62" wp14:editId="506421F3">
            <wp:extent cx="6626225" cy="28575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2314D" w14:textId="5FDA383A" w:rsidR="00834DC8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7FD977E4" w14:textId="11E050B5" w:rsidR="00FB547B" w:rsidRPr="007E1879" w:rsidRDefault="00834DC8" w:rsidP="00AC30D4">
      <w:pPr>
        <w:rPr>
          <w:noProof/>
        </w:rPr>
      </w:pPr>
      <w:r>
        <w:rPr>
          <w:noProof/>
        </w:rPr>
        <w:drawing>
          <wp:inline distT="0" distB="0" distL="0" distR="0" wp14:anchorId="1CFC6EAE" wp14:editId="7DC59DE5">
            <wp:extent cx="6626225" cy="2590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20467"/>
                    <a:stretch/>
                  </pic:blipFill>
                  <pic:spPr bwMode="auto">
                    <a:xfrm>
                      <a:off x="0" y="0"/>
                      <a:ext cx="6626225" cy="259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644BD4E9" w:rsidR="00A10F81" w:rsidRPr="000D0826" w:rsidRDefault="001627FE" w:rsidP="00BD762D">
      <w:pPr>
        <w:jc w:val="center"/>
      </w:pPr>
      <w:r>
        <w:rPr>
          <w:noProof/>
        </w:rPr>
        <w:lastRenderedPageBreak/>
        <w:drawing>
          <wp:inline distT="0" distB="0" distL="0" distR="0" wp14:anchorId="4C33C842" wp14:editId="3D8CBC4C">
            <wp:extent cx="6626225" cy="406273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6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31AAE3FC" w14:textId="6013CDF1" w:rsidR="00FB547B" w:rsidRPr="00AC30D4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3A66B51C" w14:textId="77777777" w:rsidR="009870FC" w:rsidRPr="00AC30D4" w:rsidRDefault="009870FC" w:rsidP="001406D9">
      <w:pPr>
        <w:pStyle w:val="3"/>
      </w:pPr>
      <w:r w:rsidRPr="00AC30D4"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45BDCE91" w:rsidR="00AC30D4" w:rsidRDefault="001627FE" w:rsidP="00BD762D">
      <w:pPr>
        <w:jc w:val="center"/>
      </w:pPr>
      <w:r>
        <w:rPr>
          <w:noProof/>
        </w:rPr>
        <w:lastRenderedPageBreak/>
        <w:drawing>
          <wp:inline distT="0" distB="0" distL="0" distR="0" wp14:anchorId="1DAA6127" wp14:editId="757A9B91">
            <wp:extent cx="6626225" cy="4018280"/>
            <wp:effectExtent l="0" t="0" r="3175" b="127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1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AC30D4" w:rsidRPr="00AC30D4">
        <w:rPr>
          <w:b/>
          <w:bCs/>
        </w:rPr>
        <w:t>Home</w:t>
      </w:r>
      <w:proofErr w:type="gramEnd"/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865E8F" w:rsidRDefault="009870FC" w:rsidP="001406D9">
      <w:pPr>
        <w:pStyle w:val="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3B96697C" w14:textId="62320318" w:rsidR="009870FC" w:rsidRDefault="0082118B" w:rsidP="001406D9">
      <w:pPr>
        <w:pStyle w:val="3"/>
      </w:pPr>
      <w:r>
        <w:lastRenderedPageBreak/>
        <w:t>Home</w:t>
      </w:r>
      <w:r w:rsidR="008C434C">
        <w:t xml:space="preserve"> Page</w:t>
      </w:r>
      <w:r w:rsidR="009F1196" w:rsidRPr="00AC30D4">
        <w:t xml:space="preserve"> (</w:t>
      </w:r>
      <w:r>
        <w:rPr>
          <w:lang w:val="bg-BG"/>
        </w:rPr>
        <w:t>1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7E2E4743" w:rsidR="00B46D2D" w:rsidRDefault="0082118B" w:rsidP="00A17EEF">
      <w:r>
        <w:t xml:space="preserve">The </w:t>
      </w:r>
      <w:r w:rsidRPr="0082118B">
        <w:rPr>
          <w:b/>
          <w:bCs/>
        </w:rPr>
        <w:t>Home</w:t>
      </w:r>
      <w:r>
        <w:t xml:space="preserve"> Page</w:t>
      </w:r>
      <w:r w:rsidR="007810E2">
        <w:t xml:space="preserve"> displays a list of </w:t>
      </w:r>
      <w:r w:rsidR="007810E2" w:rsidRPr="0082118B">
        <w:rPr>
          <w:b/>
          <w:bCs/>
        </w:rPr>
        <w:t xml:space="preserve">all </w:t>
      </w:r>
      <w:r w:rsidRPr="0082118B">
        <w:rPr>
          <w:b/>
          <w:bCs/>
        </w:rPr>
        <w:t>theaters</w:t>
      </w:r>
      <w:r w:rsidR="007770AA">
        <w:t xml:space="preserve"> in the system</w:t>
      </w:r>
      <w:r>
        <w:t xml:space="preserve"> and short </w:t>
      </w:r>
      <w:r w:rsidRPr="0082118B">
        <w:rPr>
          <w:b/>
          <w:bCs/>
        </w:rPr>
        <w:t>information</w:t>
      </w:r>
      <w:r>
        <w:t xml:space="preserve"> about </w:t>
      </w:r>
      <w:r w:rsidRPr="0082118B">
        <w:rPr>
          <w:b/>
          <w:bCs/>
        </w:rPr>
        <w:t>World Theatre Day</w:t>
      </w:r>
      <w:r>
        <w:t xml:space="preserve">. </w:t>
      </w:r>
      <w:r w:rsidR="00B46D2D">
        <w:t xml:space="preserve">All </w:t>
      </w:r>
      <w:r w:rsidR="00B46D2D" w:rsidRPr="0082118B">
        <w:rPr>
          <w:b/>
          <w:bCs/>
        </w:rPr>
        <w:t>users</w:t>
      </w:r>
      <w:r w:rsidR="00B46D2D">
        <w:t xml:space="preserve"> should be </w:t>
      </w:r>
      <w:r w:rsidR="002A48A8" w:rsidRPr="0082118B">
        <w:t>seeing</w:t>
      </w:r>
      <w:r w:rsidR="00B46D2D" w:rsidRPr="0082118B">
        <w:t xml:space="preserve"> </w:t>
      </w:r>
      <w:r>
        <w:t xml:space="preserve">the </w:t>
      </w:r>
      <w:r w:rsidRPr="0082118B">
        <w:rPr>
          <w:b/>
          <w:bCs/>
        </w:rPr>
        <w:t>list</w:t>
      </w:r>
      <w:r>
        <w:t xml:space="preserve"> and </w:t>
      </w:r>
      <w:r w:rsidRPr="0082118B">
        <w:t>have</w:t>
      </w:r>
      <w:r>
        <w:t xml:space="preserve"> access to </w:t>
      </w:r>
      <w:r w:rsidRPr="0082118B">
        <w:rPr>
          <w:b/>
          <w:bCs/>
        </w:rPr>
        <w:t>Details Page</w:t>
      </w:r>
      <w:r>
        <w:t>.</w:t>
      </w:r>
    </w:p>
    <w:p w14:paraId="47A31FA7" w14:textId="4F53E0FE" w:rsidR="00B46D2D" w:rsidRDefault="0082118B" w:rsidP="00A17EEF">
      <w:r>
        <w:rPr>
          <w:noProof/>
        </w:rPr>
        <w:drawing>
          <wp:inline distT="0" distB="0" distL="0" distR="0" wp14:anchorId="5FEB4730" wp14:editId="27C92D1D">
            <wp:extent cx="6626225" cy="3670300"/>
            <wp:effectExtent l="0" t="0" r="3175" b="635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E84370B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82118B">
        <w:t>theaters yet</w:t>
      </w:r>
      <w:r w:rsidRPr="00AC30D4">
        <w:t>, the following view should be displayed:</w:t>
      </w:r>
    </w:p>
    <w:p w14:paraId="4A149F8D" w14:textId="08EED724" w:rsidR="009870FC" w:rsidRDefault="0082118B" w:rsidP="009870FC">
      <w:pPr>
        <w:jc w:val="center"/>
      </w:pPr>
      <w:r>
        <w:rPr>
          <w:noProof/>
        </w:rPr>
        <w:drawing>
          <wp:inline distT="0" distB="0" distL="0" distR="0" wp14:anchorId="4DC0277D" wp14:editId="7634983E">
            <wp:extent cx="6626225" cy="3727450"/>
            <wp:effectExtent l="0" t="0" r="3175" b="635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C266D9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853B64">
        <w:t>theater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7ED3F41E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82118B" w:rsidRPr="0082118B">
        <w:rPr>
          <w:b w:val="0"/>
          <w:bCs/>
        </w:rPr>
        <w:t>/data/theaters?sortBy=_createdOn%20desc&amp;distinct=</w:t>
      </w:r>
      <w:r w:rsidR="0082118B">
        <w:rPr>
          <w:b w:val="0"/>
          <w:bCs/>
        </w:rPr>
        <w:t>title</w:t>
      </w:r>
    </w:p>
    <w:p w14:paraId="46FEBACC" w14:textId="06388EE6" w:rsidR="007770AA" w:rsidRPr="00AC30D4" w:rsidRDefault="007770AA" w:rsidP="007770AA">
      <w:r>
        <w:lastRenderedPageBreak/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82118B">
        <w:t>theaters</w:t>
      </w:r>
      <w:r>
        <w:t>.</w:t>
      </w:r>
    </w:p>
    <w:p w14:paraId="5FA1E4A6" w14:textId="77777777" w:rsidR="00FB547B" w:rsidRPr="00865E8F" w:rsidRDefault="00FB547B" w:rsidP="00FB547B">
      <w:pPr>
        <w:pStyle w:val="3"/>
        <w:rPr>
          <w:bCs/>
        </w:rPr>
      </w:pPr>
      <w:r w:rsidRPr="00865E8F">
        <w:rPr>
          <w:bCs/>
        </w:rPr>
        <w:t>Create Page (15 pts)</w:t>
      </w:r>
    </w:p>
    <w:p w14:paraId="6C9D0A52" w14:textId="4B585688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</w:t>
      </w:r>
      <w:r w:rsidR="0082118B">
        <w:t>theaters</w:t>
      </w:r>
      <w:r>
        <w:t>. Check if all the fields are filled before you send the request.</w:t>
      </w:r>
    </w:p>
    <w:p w14:paraId="3EF60633" w14:textId="26607656" w:rsidR="007770AA" w:rsidRDefault="00853B64" w:rsidP="007770AA">
      <w:r>
        <w:rPr>
          <w:noProof/>
        </w:rPr>
        <w:drawing>
          <wp:inline distT="0" distB="0" distL="0" distR="0" wp14:anchorId="5DA877F0" wp14:editId="0E769EC0">
            <wp:extent cx="6626225" cy="3213100"/>
            <wp:effectExtent l="0" t="0" r="3175" b="635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70938326" w:rsidR="007770AA" w:rsidRDefault="0010735F" w:rsidP="007770AA">
      <w:r>
        <w:t xml:space="preserve">To create </w:t>
      </w:r>
      <w:r w:rsidR="002A48A8">
        <w:t>a</w:t>
      </w:r>
      <w:r w:rsidR="00853B64">
        <w:t xml:space="preserve"> theater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282573A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6453C" w:rsidRPr="0046453C">
        <w:rPr>
          <w:b w:val="0"/>
          <w:bCs/>
        </w:rPr>
        <w:t>theater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5A61571" w14:textId="608274CC" w:rsidR="00C56670" w:rsidRDefault="00976A82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641861">
        <w:t>title,</w:t>
      </w:r>
    </w:p>
    <w:p w14:paraId="07C79BCA" w14:textId="1CAF4CD8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Pr="00641861">
        <w:t>date</w:t>
      </w:r>
      <w:r>
        <w:t>,</w:t>
      </w:r>
    </w:p>
    <w:p w14:paraId="0C23B91D" w14:textId="0057EA33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Pr="00641861">
        <w:t>author</w:t>
      </w:r>
      <w:r>
        <w:t>,</w:t>
      </w:r>
    </w:p>
    <w:p w14:paraId="47C05668" w14:textId="60459F5A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</w:t>
      </w:r>
    </w:p>
    <w:p w14:paraId="47F7E937" w14:textId="16D139A8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4BF2F3F4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3F74422A" w:rsidR="00FB547B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641861">
        <w:rPr>
          <w:b/>
        </w:rPr>
        <w:t>Home</w:t>
      </w:r>
      <w:proofErr w:type="gramEnd"/>
      <w:r>
        <w:t xml:space="preserve"> page.</w:t>
      </w:r>
    </w:p>
    <w:p w14:paraId="6A1B1820" w14:textId="2C797FC8" w:rsidR="00CA7A2F" w:rsidRDefault="00CA7A2F" w:rsidP="007770AA"/>
    <w:p w14:paraId="4C27F4AC" w14:textId="33E23C3B" w:rsidR="00CA7A2F" w:rsidRDefault="00CA7A2F" w:rsidP="007770AA"/>
    <w:p w14:paraId="092D83CC" w14:textId="3225CCDA" w:rsidR="00CA7A2F" w:rsidRDefault="00CA7A2F" w:rsidP="007770AA"/>
    <w:p w14:paraId="6F309352" w14:textId="35909F9C" w:rsidR="00CA7A2F" w:rsidRDefault="00CA7A2F" w:rsidP="007770AA"/>
    <w:p w14:paraId="0847F007" w14:textId="77777777" w:rsidR="00CA7A2F" w:rsidRPr="00AC30D4" w:rsidRDefault="00CA7A2F" w:rsidP="007770AA"/>
    <w:p w14:paraId="316A6394" w14:textId="61A30AE6" w:rsidR="009870FC" w:rsidRDefault="009F1196" w:rsidP="001406D9">
      <w:pPr>
        <w:pStyle w:val="3"/>
      </w:pPr>
      <w:r w:rsidRPr="00AC30D4">
        <w:lastRenderedPageBreak/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09E8FF9D" w:rsidR="009870FC" w:rsidRPr="004D1D0B" w:rsidRDefault="00ED586E" w:rsidP="007770AA">
      <w:proofErr w:type="spellStart"/>
      <w:r>
        <w:t>Loggin</w:t>
      </w:r>
      <w:proofErr w:type="spellEnd"/>
      <w:r>
        <w:t xml:space="preserve"> 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4D1D0B">
        <w:t>theater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proofErr w:type="gramStart"/>
      <w:r w:rsidR="00A7522F" w:rsidRPr="00AC30D4">
        <w:rPr>
          <w:bCs/>
        </w:rPr>
        <w:t>a</w:t>
      </w:r>
      <w:r w:rsidR="00A321F7">
        <w:rPr>
          <w:bCs/>
        </w:rPr>
        <w:t>n</w:t>
      </w:r>
      <w:proofErr w:type="gramEnd"/>
      <w:r w:rsidR="009870FC" w:rsidRPr="00AC30D4">
        <w:rPr>
          <w:bCs/>
        </w:rPr>
        <w:t xml:space="preserve"> </w:t>
      </w:r>
      <w:r w:rsidR="004D1D0B">
        <w:rPr>
          <w:b/>
        </w:rPr>
        <w:t>theater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CA7A2F">
        <w:rPr>
          <w:rStyle w:val="jlqj4b"/>
        </w:rPr>
        <w:t>theater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 w:rsidR="00392718">
        <w:rPr>
          <w:rStyle w:val="jlqj4b"/>
          <w:lang w:val="en"/>
        </w:rPr>
        <w:t>.</w:t>
      </w:r>
      <w:r w:rsidR="004D1D0B">
        <w:rPr>
          <w:rStyle w:val="jlqj4b"/>
          <w:lang w:val="en"/>
        </w:rPr>
        <w:t xml:space="preserve"> Otherwise, only </w:t>
      </w:r>
      <w:r w:rsidR="004D1D0B">
        <w:rPr>
          <w:rStyle w:val="jlqj4b"/>
          <w:b/>
          <w:bCs/>
          <w:lang w:val="en"/>
        </w:rPr>
        <w:t>Like</w:t>
      </w:r>
      <w:r w:rsidR="004D1D0B">
        <w:rPr>
          <w:rStyle w:val="jlqj4b"/>
          <w:lang w:val="en"/>
        </w:rPr>
        <w:t xml:space="preserve"> button should be visible.</w:t>
      </w:r>
    </w:p>
    <w:p w14:paraId="6A0037CE" w14:textId="3AA87AD9" w:rsidR="00D62305" w:rsidRDefault="00B71404" w:rsidP="00FB547B">
      <w:pPr>
        <w:jc w:val="center"/>
      </w:pPr>
      <w:r>
        <w:rPr>
          <w:noProof/>
        </w:rPr>
        <w:drawing>
          <wp:inline distT="0" distB="0" distL="0" distR="0" wp14:anchorId="6C7D9878" wp14:editId="78736E85">
            <wp:extent cx="6626225" cy="3239135"/>
            <wp:effectExtent l="0" t="0" r="3175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4FBCF" w14:textId="13DD2F58" w:rsidR="00ED586E" w:rsidRDefault="00ED586E" w:rsidP="00FB547B">
      <w:pPr>
        <w:jc w:val="center"/>
      </w:pPr>
      <w:r>
        <w:rPr>
          <w:noProof/>
        </w:rPr>
        <w:drawing>
          <wp:inline distT="0" distB="0" distL="0" distR="0" wp14:anchorId="29F444D6" wp14:editId="2F52BB03">
            <wp:extent cx="6626225" cy="3221355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E00DD" w14:textId="0B4AE1F6" w:rsidR="00ED586E" w:rsidRDefault="00ED586E" w:rsidP="00ED586E">
      <w:r>
        <w:t xml:space="preserve">If there is </w:t>
      </w:r>
      <w:r w:rsidRPr="00ED586E">
        <w:rPr>
          <w:b/>
          <w:bCs/>
        </w:rPr>
        <w:t xml:space="preserve">no </w:t>
      </w:r>
      <w:proofErr w:type="spellStart"/>
      <w:r w:rsidRPr="00ED586E">
        <w:rPr>
          <w:b/>
          <w:bCs/>
        </w:rPr>
        <w:t>loggin</w:t>
      </w:r>
      <w:proofErr w:type="spellEnd"/>
      <w:r w:rsidRPr="00ED586E">
        <w:rPr>
          <w:b/>
          <w:bCs/>
        </w:rPr>
        <w:t xml:space="preserve"> user</w:t>
      </w:r>
      <w:r>
        <w:t xml:space="preserve"> the details page should look like:</w:t>
      </w:r>
    </w:p>
    <w:p w14:paraId="52CB52F0" w14:textId="4A90FD71" w:rsidR="00ED586E" w:rsidRPr="000C7E03" w:rsidRDefault="00B71404" w:rsidP="00ED586E">
      <w:r>
        <w:rPr>
          <w:noProof/>
        </w:rPr>
        <w:lastRenderedPageBreak/>
        <w:drawing>
          <wp:inline distT="0" distB="0" distL="0" distR="0" wp14:anchorId="3757B15E" wp14:editId="11CF6682">
            <wp:extent cx="6626225" cy="3243580"/>
            <wp:effectExtent l="0" t="0" r="3175" b="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18375D2A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4D1D0B">
        <w:t>event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B6723AA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D1D0B" w:rsidRPr="004D1D0B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649B4C11" w:rsidR="00FB547B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4D1D0B">
        <w:t>even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3"/>
      </w:pPr>
      <w:r w:rsidRPr="00AC30D4"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6FC2FFCE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ED586E">
        <w:t>event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a specific </w:t>
      </w:r>
      <w:r w:rsidR="00ED586E">
        <w:t>event</w:t>
      </w:r>
      <w:r w:rsidRPr="00A7522F">
        <w:t xml:space="preserve">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must be filled in when the page is first loaded.</w:t>
      </w:r>
    </w:p>
    <w:p w14:paraId="625778D2" w14:textId="7E57470D" w:rsidR="00A53DBE" w:rsidRPr="00AC30D4" w:rsidRDefault="00ED586E" w:rsidP="009870FC">
      <w:r>
        <w:rPr>
          <w:noProof/>
        </w:rPr>
        <w:drawing>
          <wp:inline distT="0" distB="0" distL="0" distR="0" wp14:anchorId="754DAEB6" wp14:editId="40089C68">
            <wp:extent cx="6626225" cy="3275965"/>
            <wp:effectExtent l="0" t="0" r="3175" b="63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7B0E633A" w:rsidR="00143C7E" w:rsidRDefault="00A7522F" w:rsidP="00143C7E">
      <w:r>
        <w:t>To edit a</w:t>
      </w:r>
      <w:r w:rsidR="001A54C3">
        <w:t>n</w:t>
      </w:r>
      <w:r>
        <w:t xml:space="preserve"> </w:t>
      </w:r>
      <w:r w:rsidR="00ED586E">
        <w:t>event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PUT</w:t>
      </w:r>
    </w:p>
    <w:p w14:paraId="6ACF3B96" w14:textId="157622FB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D586E" w:rsidRPr="004D1D0B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9F6B7CB" w14:textId="3F1B58C4" w:rsidR="00FC4B2D" w:rsidRDefault="00FC4B2D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D586E">
        <w:t>title,</w:t>
      </w:r>
    </w:p>
    <w:p w14:paraId="7C006FA8" w14:textId="3E83588C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ate,</w:t>
      </w:r>
    </w:p>
    <w:p w14:paraId="2279FCA7" w14:textId="2DAEE6FB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uthor,</w:t>
      </w:r>
    </w:p>
    <w:p w14:paraId="7D0DE630" w14:textId="10F15715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368AD294" w14:textId="2CA18E6A" w:rsidR="00ED586E" w:rsidRDefault="00ED586E" w:rsidP="00ED5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</w:t>
      </w:r>
    </w:p>
    <w:p w14:paraId="78F5B9EA" w14:textId="77777777" w:rsidR="00FC4B2D" w:rsidRPr="00AC30D4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3"/>
      </w:pPr>
      <w:r w:rsidRPr="00AC30D4"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125E6EE8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321CEF">
        <w:t>theaters</w:t>
      </w:r>
      <w:r>
        <w:t xml:space="preserve"> they have created. When the author clicks on the Dele</w:t>
      </w:r>
      <w:r w:rsidR="00A7522F">
        <w:t xml:space="preserve">te action on any of their </w:t>
      </w:r>
      <w:r w:rsidR="00321CEF">
        <w:t>theaters</w:t>
      </w:r>
      <w:r>
        <w:t>, a confirmation dialog should be displayed, and upon con</w:t>
      </w:r>
      <w:r w:rsidR="00A7522F">
        <w:t xml:space="preserve">firming this dialog, the </w:t>
      </w:r>
      <w:r w:rsidR="00321CEF">
        <w:t>theater</w:t>
      </w:r>
      <w:r>
        <w:t xml:space="preserve"> should be deleted from the system.</w:t>
      </w:r>
    </w:p>
    <w:p w14:paraId="65283281" w14:textId="0EEDF6CB" w:rsidR="00D37F2E" w:rsidRDefault="00A7522F" w:rsidP="00D37F2E">
      <w:r>
        <w:t xml:space="preserve">To delete </w:t>
      </w:r>
      <w:proofErr w:type="gramStart"/>
      <w:r>
        <w:t>a</w:t>
      </w:r>
      <w:r w:rsidR="00FC4B2D">
        <w:t>n</w:t>
      </w:r>
      <w:proofErr w:type="gramEnd"/>
      <w:r>
        <w:t xml:space="preserve"> </w:t>
      </w:r>
      <w:r w:rsidR="00321CEF">
        <w:t>theater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294E710E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321CEF" w:rsidRPr="00321CEF">
        <w:rPr>
          <w:b w:val="0"/>
          <w:bCs/>
        </w:rPr>
        <w:t>theate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E9B03FB" w:rsidR="00D37F2E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321CEF">
        <w:t>even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21CEF">
        <w:rPr>
          <w:b/>
          <w:bCs/>
        </w:rPr>
        <w:t>Profile</w:t>
      </w:r>
      <w:r>
        <w:t xml:space="preserve"> page.</w:t>
      </w:r>
    </w:p>
    <w:p w14:paraId="709D267A" w14:textId="371F5598" w:rsidR="00321CEF" w:rsidRDefault="00321CEF" w:rsidP="00321CEF">
      <w:pPr>
        <w:pStyle w:val="3"/>
      </w:pPr>
      <w:r>
        <w:t>Profile</w:t>
      </w:r>
      <w:r w:rsidRPr="00AC30D4">
        <w:t xml:space="preserve"> </w:t>
      </w:r>
      <w:r>
        <w:t>Page</w:t>
      </w:r>
      <w:r w:rsidRPr="00AC30D4">
        <w:t xml:space="preserve"> (</w:t>
      </w:r>
      <w:r>
        <w:t xml:space="preserve">10 </w:t>
      </w:r>
      <w:r w:rsidRPr="00AC30D4">
        <w:t>pts)</w:t>
      </w:r>
    </w:p>
    <w:p w14:paraId="7BF4924A" w14:textId="444E73C4" w:rsidR="00321CEF" w:rsidRDefault="00321CEF" w:rsidP="00D37F2E">
      <w:r>
        <w:t>This page displays a profile page with all created theaters made by the current user.</w:t>
      </w:r>
    </w:p>
    <w:p w14:paraId="10BC00CB" w14:textId="05993963" w:rsidR="00CE3737" w:rsidRDefault="00CE3737" w:rsidP="00D37F2E">
      <w:r>
        <w:rPr>
          <w:noProof/>
        </w:rPr>
        <w:drawing>
          <wp:inline distT="0" distB="0" distL="0" distR="0" wp14:anchorId="5C3FDEE0" wp14:editId="6965E89A">
            <wp:extent cx="6626225" cy="3255645"/>
            <wp:effectExtent l="0" t="0" r="3175" b="1905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B2B7B" w14:textId="4D0F98D4" w:rsidR="00CE3737" w:rsidRDefault="00CE3737" w:rsidP="00D37F2E">
      <w:r>
        <w:lastRenderedPageBreak/>
        <w:t>If there are no event, the following view should be displayed:</w:t>
      </w:r>
    </w:p>
    <w:p w14:paraId="6A66DEDF" w14:textId="22794A05" w:rsidR="00CE3737" w:rsidRDefault="00CE3737" w:rsidP="00D37F2E">
      <w:r>
        <w:rPr>
          <w:noProof/>
        </w:rPr>
        <w:drawing>
          <wp:inline distT="0" distB="0" distL="0" distR="0" wp14:anchorId="22195751" wp14:editId="24C6507C">
            <wp:extent cx="6626225" cy="3239770"/>
            <wp:effectExtent l="0" t="0" r="3175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226F5" w14:textId="57BA5099" w:rsidR="00CE3737" w:rsidRDefault="00CE3737" w:rsidP="00CE373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theaters:</w:t>
      </w:r>
    </w:p>
    <w:p w14:paraId="6A5D59BF" w14:textId="77777777" w:rsidR="00CE3737" w:rsidRDefault="00CE3737" w:rsidP="00CE37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1A48DEF0" w14:textId="423F26B6" w:rsidR="00CE3737" w:rsidRDefault="00CE3737" w:rsidP="00CE37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theater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89D5BE6" w14:textId="77777777" w:rsidR="00CE3737" w:rsidRDefault="00CE3737" w:rsidP="00CE3737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id of the currently logged-in user.</w:t>
      </w:r>
    </w:p>
    <w:p w14:paraId="7C2B49FB" w14:textId="2C8CC032" w:rsidR="00CE3737" w:rsidRPr="00AC30D4" w:rsidRDefault="00CE3737" w:rsidP="00D37F2E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theaters.</w:t>
      </w:r>
    </w:p>
    <w:p w14:paraId="15462835" w14:textId="0EDA325A" w:rsidR="009870FC" w:rsidRDefault="009870FC" w:rsidP="001406D9">
      <w:pPr>
        <w:pStyle w:val="3"/>
      </w:pPr>
      <w:r w:rsidRPr="00AC30D4">
        <w:t xml:space="preserve">(BONUS) </w:t>
      </w:r>
      <w:r w:rsidR="00321CEF">
        <w:t>Like Action</w:t>
      </w:r>
      <w:r w:rsidR="00F35ACE">
        <w:t xml:space="preserve"> </w:t>
      </w:r>
      <w:r w:rsidRPr="00AC30D4">
        <w:t>(</w:t>
      </w:r>
      <w:r w:rsidR="00865E8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030B2F5" w14:textId="39DDE076" w:rsidR="00640EC0" w:rsidRDefault="00640EC0" w:rsidP="00640EC0">
      <w:r>
        <w:t xml:space="preserve">Every logged-in user should be able to </w:t>
      </w:r>
      <w:r>
        <w:rPr>
          <w:b/>
        </w:rPr>
        <w:t>like other event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>
        <w:rPr>
          <w:b/>
        </w:rPr>
        <w:t>the counter of each book</w:t>
      </w:r>
      <w:r w:rsidRPr="000D6B24">
        <w:rPr>
          <w:b/>
        </w:rPr>
        <w:t xml:space="preserve"> increases</w:t>
      </w:r>
      <w:r>
        <w:rPr>
          <w:b/>
        </w:rPr>
        <w:t xml:space="preserve"> by 1</w:t>
      </w:r>
      <w:r>
        <w:t>.</w:t>
      </w:r>
    </w:p>
    <w:p w14:paraId="574E3825" w14:textId="77777777" w:rsidR="00640EC0" w:rsidRDefault="00640EC0" w:rsidP="00640EC0">
      <w:r>
        <w:t xml:space="preserve">The view when the user did not press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 should look like:</w:t>
      </w:r>
    </w:p>
    <w:p w14:paraId="43CD99A7" w14:textId="725B1715" w:rsidR="003F1817" w:rsidRDefault="00640EC0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5364E76" wp14:editId="5340A732">
            <wp:extent cx="6626225" cy="321627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2443" w14:textId="1BD60BFA" w:rsidR="00640EC0" w:rsidRDefault="00640EC0" w:rsidP="00640EC0">
      <w:r>
        <w:lastRenderedPageBreak/>
        <w:t xml:space="preserve">When the user </w:t>
      </w:r>
      <w:r>
        <w:rPr>
          <w:b/>
        </w:rPr>
        <w:t>L</w:t>
      </w:r>
      <w:r w:rsidRPr="009D0EF6">
        <w:rPr>
          <w:b/>
        </w:rPr>
        <w:t>iked</w:t>
      </w:r>
      <w:r>
        <w:t xml:space="preserve"> the theater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</w:t>
      </w:r>
      <w:r w:rsidRPr="0073427C">
        <w:t xml:space="preserve"> </w:t>
      </w:r>
      <w:r>
        <w:t>should not be available</w:t>
      </w:r>
      <w:r>
        <w:rPr>
          <w:lang w:val="bg-BG"/>
        </w:rPr>
        <w:t xml:space="preserve"> </w:t>
      </w:r>
      <w:r>
        <w:t>and the counter should be increased by 1.</w:t>
      </w:r>
    </w:p>
    <w:p w14:paraId="0BA6FB7B" w14:textId="77777777" w:rsidR="00640EC0" w:rsidRDefault="00640EC0" w:rsidP="00640EC0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should look like:</w:t>
      </w:r>
    </w:p>
    <w:p w14:paraId="2B916C61" w14:textId="6C54ED96" w:rsidR="00640EC0" w:rsidRDefault="00640EC0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3C275136" wp14:editId="52D2E37D">
            <wp:extent cx="6626225" cy="3218180"/>
            <wp:effectExtent l="0" t="0" r="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334F3" w14:textId="77777777" w:rsidR="00640EC0" w:rsidRDefault="00640EC0" w:rsidP="00640EC0">
      <w:r w:rsidRPr="006868A5">
        <w:rPr>
          <w:b/>
          <w:bCs/>
        </w:rPr>
        <w:t>Guest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for </w:t>
      </w:r>
      <w:r w:rsidRPr="00444F9A">
        <w:rPr>
          <w:b/>
          <w:bCs/>
        </w:rPr>
        <w:t>guests</w:t>
      </w:r>
      <w:r>
        <w:t xml:space="preserve"> should look like:</w:t>
      </w:r>
    </w:p>
    <w:p w14:paraId="112B8323" w14:textId="639CA070" w:rsidR="00640EC0" w:rsidRDefault="00640EC0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78A65F33" wp14:editId="3585A877">
            <wp:extent cx="6626225" cy="3233420"/>
            <wp:effectExtent l="0" t="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79403" w14:textId="77777777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add a like:</w:t>
      </w:r>
    </w:p>
    <w:p w14:paraId="0EA61581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1493A43F" w14:textId="77777777" w:rsidR="00640EC0" w:rsidRPr="0025224E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likes</w:t>
      </w:r>
    </w:p>
    <w:p w14:paraId="7F10C911" w14:textId="77777777" w:rsidR="00640EC0" w:rsidRDefault="00640EC0" w:rsidP="00640EC0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41FE9C9E" w14:textId="77777777" w:rsidR="00640EC0" w:rsidRPr="00EA0B17" w:rsidRDefault="00640EC0" w:rsidP="00640EC0">
      <w:pPr>
        <w:rPr>
          <w:sz w:val="2"/>
        </w:rPr>
      </w:pPr>
    </w:p>
    <w:p w14:paraId="5FCB3496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{</w:t>
      </w:r>
    </w:p>
    <w:p w14:paraId="11AD3A82" w14:textId="5A4694EA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  theaterId</w:t>
      </w:r>
    </w:p>
    <w:p w14:paraId="3DAA42CD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lastRenderedPageBreak/>
        <w:t>}</w:t>
      </w:r>
    </w:p>
    <w:p w14:paraId="47D18771" w14:textId="77777777" w:rsidR="00640EC0" w:rsidRDefault="00640EC0" w:rsidP="00640EC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4C45D324" w14:textId="058DE610" w:rsidR="00640EC0" w:rsidRPr="00830AA8" w:rsidRDefault="00640EC0" w:rsidP="00640EC0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>to get total likes count</w:t>
      </w:r>
      <w:r>
        <w:rPr>
          <w:b/>
          <w:bCs/>
        </w:rPr>
        <w:t xml:space="preserve"> for a theater</w:t>
      </w:r>
      <w:r w:rsidRPr="006318B8">
        <w:t>:</w:t>
      </w:r>
    </w:p>
    <w:p w14:paraId="2DC1E4CB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02731BFD" w14:textId="5755BD9E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 /</w:t>
      </w:r>
      <w:r>
        <w:rPr>
          <w:b w:val="0"/>
          <w:bCs/>
        </w:rPr>
        <w:t>data/likes?where=theaterId%3D%22</w:t>
      </w:r>
      <w:r>
        <w:t>{theaterId</w:t>
      </w:r>
      <w:r w:rsidRPr="00D0647C">
        <w:t>}</w:t>
      </w:r>
      <w:r w:rsidRPr="00ED09E6">
        <w:rPr>
          <w:b w:val="0"/>
          <w:bCs/>
        </w:rPr>
        <w:t>%22&amp;distinct=_ownerId&amp;count</w:t>
      </w:r>
    </w:p>
    <w:p w14:paraId="15055D07" w14:textId="4F23995D" w:rsidR="00640EC0" w:rsidRPr="009665EE" w:rsidRDefault="00640EC0" w:rsidP="00640EC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theat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event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>total likes</w:t>
      </w:r>
      <w:r>
        <w:t xml:space="preserve"> count.</w:t>
      </w:r>
    </w:p>
    <w:p w14:paraId="09CE9E28" w14:textId="5AEE90BD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like for </w:t>
      </w:r>
      <w:proofErr w:type="spellStart"/>
      <w:proofErr w:type="gramStart"/>
      <w:r>
        <w:rPr>
          <w:b/>
          <w:bCs/>
        </w:rPr>
        <w:t>a</w:t>
      </w:r>
      <w:proofErr w:type="spellEnd"/>
      <w:proofErr w:type="gramEnd"/>
      <w:r>
        <w:rPr>
          <w:b/>
          <w:bCs/>
        </w:rPr>
        <w:t xml:space="preserve"> event from specific user</w:t>
      </w:r>
      <w:r w:rsidRPr="006318B8">
        <w:t>:</w:t>
      </w:r>
    </w:p>
    <w:p w14:paraId="56960905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4E4F043" w14:textId="4B73257F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>
        <w:rPr>
          <w:b w:val="0"/>
          <w:bCs/>
        </w:rPr>
        <w:t>/data/likes?where=theaterId</w:t>
      </w:r>
      <w:r w:rsidRPr="00ED09E6">
        <w:rPr>
          <w:b w:val="0"/>
          <w:bCs/>
        </w:rPr>
        <w:t>%3D%22</w:t>
      </w:r>
      <w:r>
        <w:t>{theaterId</w:t>
      </w:r>
      <w:r w:rsidRPr="00D0647C">
        <w:t>}</w:t>
      </w:r>
      <w:r w:rsidRPr="00ED09E6">
        <w:rPr>
          <w:b w:val="0"/>
          <w:bCs/>
        </w:rPr>
        <w:t>%22%20and%20_ownerId%3D%22</w:t>
      </w:r>
      <w:r w:rsidRPr="00D0647C">
        <w:t>{userId}</w:t>
      </w:r>
      <w:r w:rsidRPr="00ED09E6">
        <w:rPr>
          <w:b w:val="0"/>
          <w:bCs/>
        </w:rPr>
        <w:t>%22&amp;count</w:t>
      </w:r>
    </w:p>
    <w:p w14:paraId="0AC3E645" w14:textId="2572B09B" w:rsidR="00640EC0" w:rsidRDefault="00640EC0" w:rsidP="00394263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theat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event and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 xml:space="preserve">Depends on that result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 should be displayed or not. </w:t>
      </w:r>
    </w:p>
    <w:p w14:paraId="2F6239B1" w14:textId="58542F33" w:rsidR="004A150E" w:rsidRPr="006F0B42" w:rsidRDefault="004A150E" w:rsidP="004A150E">
      <w:pPr>
        <w:pStyle w:val="2"/>
      </w:pPr>
      <w:r w:rsidRPr="006F0B42">
        <w:t>Submitting Your Solution</w:t>
      </w:r>
    </w:p>
    <w:p w14:paraId="664C14B0" w14:textId="77777777" w:rsidR="004A150E" w:rsidRDefault="004A150E" w:rsidP="004A150E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, </w:t>
      </w:r>
      <w:r w:rsidRPr="00376E7B">
        <w:rPr>
          <w:rFonts w:ascii="Consolas" w:hAnsi="Consolas"/>
          <w:b/>
          <w:bCs/>
        </w:rPr>
        <w:t>server</w:t>
      </w:r>
      <w:r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s. Upload the archive to Judge.</w:t>
      </w:r>
    </w:p>
    <w:p w14:paraId="0FC29887" w14:textId="77777777" w:rsidR="004A150E" w:rsidRDefault="004A150E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3A5D7D6" wp14:editId="4C55F7D2">
            <wp:extent cx="6620510" cy="4008645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23ECC" w14:textId="77777777" w:rsidR="004A150E" w:rsidRDefault="004A150E" w:rsidP="004A150E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9110D48" wp14:editId="3E373C67">
            <wp:extent cx="6620510" cy="4133215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FE416" w14:textId="77777777" w:rsidR="004A150E" w:rsidRDefault="004A150E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68150C90" wp14:editId="0A8FE5A7">
            <wp:extent cx="6626225" cy="333756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00E0" w14:textId="77777777" w:rsidR="004A150E" w:rsidRDefault="004A150E" w:rsidP="004A150E">
      <w:pPr>
        <w:spacing w:before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416465E5" w14:textId="7C832820" w:rsidR="004A150E" w:rsidRDefault="00D02277" w:rsidP="004A150E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4EA75B2B" wp14:editId="05A04C4A">
            <wp:extent cx="6626225" cy="1384300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DDDC9" w14:textId="77777777" w:rsidR="004A150E" w:rsidRPr="00640EC0" w:rsidRDefault="004A150E" w:rsidP="00394263"/>
    <w:p w14:paraId="3B07BC5B" w14:textId="7306A998" w:rsidR="00D37F2E" w:rsidRDefault="00D37F2E" w:rsidP="00D37F2E">
      <w:pPr>
        <w:pStyle w:val="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3"/>
      </w:pPr>
      <w:r>
        <w:lastRenderedPageBreak/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9" w:history="1">
        <w:r w:rsidRPr="00356804">
          <w:rPr>
            <w:rStyle w:val="a9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8DBAF" w14:textId="77777777" w:rsidR="00AD6991" w:rsidRDefault="00AD6991" w:rsidP="008068A2">
      <w:pPr>
        <w:spacing w:after="0" w:line="240" w:lineRule="auto"/>
      </w:pPr>
      <w:r>
        <w:separator/>
      </w:r>
    </w:p>
  </w:endnote>
  <w:endnote w:type="continuationSeparator" w:id="0">
    <w:p w14:paraId="7DB5D716" w14:textId="77777777" w:rsidR="00AD6991" w:rsidRDefault="00AD69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140C00C9" w:rsidR="004E4C1E" w:rsidRDefault="00AD6991" w:rsidP="004E4C1E">
    <w:pPr>
      <w:pStyle w:val="a5"/>
    </w:pPr>
    <w:r>
      <w:rPr>
        <w:noProof/>
      </w:rPr>
      <w:pict w14:anchorId="56D7134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<v:textbox inset=".5mm,0,0,0">
            <w:txbxContent>
              <w:p w14:paraId="004E2CC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34D37B9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9CDE1E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6A5F81E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123EB6" wp14:editId="1EFCBE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34AE9C" wp14:editId="3D1B78D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F734E8" wp14:editId="63B5849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AC8CAA" wp14:editId="079D409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C454E6" wp14:editId="24F9C62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34CF9E" wp14:editId="0E0DB26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E80B569" wp14:editId="6ABC61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BA180" wp14:editId="059F8F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55ABA4D" wp14:editId="14A9F7F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55E5D62">
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<v:stroke endcap="round"/>
          <o:lock v:ext="edit" shapetype="f"/>
        </v:line>
      </w:pict>
    </w:r>
    <w:r>
      <w:rPr>
        <w:noProof/>
      </w:rPr>
      <w:pict w14:anchorId="20253C70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<v:textbox inset="0,0,0,0">
            <w:txbxContent>
              <w:p w14:paraId="4E81DA2E" w14:textId="71EF41F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C406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C4063" w:rsidRPr="00596AA5">
                  <w:rPr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7</w:t>
                </w:r>
                <w:r w:rsidR="001C406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begin"/>
                </w:r>
                <w:r w:rsidR="00E95B7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E95B7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10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13B2F" w14:textId="77777777" w:rsidR="00AD6991" w:rsidRDefault="00AD6991" w:rsidP="008068A2">
      <w:pPr>
        <w:spacing w:after="0" w:line="240" w:lineRule="auto"/>
      </w:pPr>
      <w:r>
        <w:separator/>
      </w:r>
    </w:p>
  </w:footnote>
  <w:footnote w:type="continuationSeparator" w:id="0">
    <w:p w14:paraId="5871004F" w14:textId="77777777" w:rsidR="00AD6991" w:rsidRDefault="00AD69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wFAKyUHTk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4ACF"/>
    <w:rsid w:val="000B56F0"/>
    <w:rsid w:val="000C5361"/>
    <w:rsid w:val="000C5EBD"/>
    <w:rsid w:val="000C7E03"/>
    <w:rsid w:val="000D0826"/>
    <w:rsid w:val="000D24AF"/>
    <w:rsid w:val="000F1B86"/>
    <w:rsid w:val="000F2435"/>
    <w:rsid w:val="000F2F6A"/>
    <w:rsid w:val="000F59F5"/>
    <w:rsid w:val="00103906"/>
    <w:rsid w:val="001042D0"/>
    <w:rsid w:val="0010735F"/>
    <w:rsid w:val="001177A3"/>
    <w:rsid w:val="0012321D"/>
    <w:rsid w:val="00125094"/>
    <w:rsid w:val="001275B9"/>
    <w:rsid w:val="00132EAE"/>
    <w:rsid w:val="001406D9"/>
    <w:rsid w:val="00142C75"/>
    <w:rsid w:val="00143C7E"/>
    <w:rsid w:val="001449E8"/>
    <w:rsid w:val="00155AC1"/>
    <w:rsid w:val="001619DF"/>
    <w:rsid w:val="001627FE"/>
    <w:rsid w:val="00164CDC"/>
    <w:rsid w:val="00167CF1"/>
    <w:rsid w:val="00171021"/>
    <w:rsid w:val="00175E1D"/>
    <w:rsid w:val="001837BD"/>
    <w:rsid w:val="00183A2C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54A7"/>
    <w:rsid w:val="0029621F"/>
    <w:rsid w:val="002A2D2D"/>
    <w:rsid w:val="002A48A8"/>
    <w:rsid w:val="002B2697"/>
    <w:rsid w:val="002C539D"/>
    <w:rsid w:val="002C71C6"/>
    <w:rsid w:val="002D07CA"/>
    <w:rsid w:val="002E3704"/>
    <w:rsid w:val="003000AB"/>
    <w:rsid w:val="00305122"/>
    <w:rsid w:val="00321CEF"/>
    <w:rsid w:val="003230CF"/>
    <w:rsid w:val="00323844"/>
    <w:rsid w:val="0033212E"/>
    <w:rsid w:val="0033490F"/>
    <w:rsid w:val="00356804"/>
    <w:rsid w:val="003616B6"/>
    <w:rsid w:val="00380A57"/>
    <w:rsid w:val="003817EF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4C3A"/>
    <w:rsid w:val="003E6BFB"/>
    <w:rsid w:val="003F1817"/>
    <w:rsid w:val="003F1864"/>
    <w:rsid w:val="003F5EC6"/>
    <w:rsid w:val="004011DA"/>
    <w:rsid w:val="0041081C"/>
    <w:rsid w:val="00411048"/>
    <w:rsid w:val="0041221D"/>
    <w:rsid w:val="004311CA"/>
    <w:rsid w:val="00431341"/>
    <w:rsid w:val="00435B88"/>
    <w:rsid w:val="00436D97"/>
    <w:rsid w:val="004522C1"/>
    <w:rsid w:val="00455E99"/>
    <w:rsid w:val="00456DBB"/>
    <w:rsid w:val="0046453C"/>
    <w:rsid w:val="00464C07"/>
    <w:rsid w:val="0047331A"/>
    <w:rsid w:val="0047640B"/>
    <w:rsid w:val="0047644B"/>
    <w:rsid w:val="00476D4B"/>
    <w:rsid w:val="00491748"/>
    <w:rsid w:val="00493CAA"/>
    <w:rsid w:val="00497610"/>
    <w:rsid w:val="004A150E"/>
    <w:rsid w:val="004A7E77"/>
    <w:rsid w:val="004B0253"/>
    <w:rsid w:val="004B03AB"/>
    <w:rsid w:val="004B7ADB"/>
    <w:rsid w:val="004C0A80"/>
    <w:rsid w:val="004D03E1"/>
    <w:rsid w:val="004D1D0B"/>
    <w:rsid w:val="004D29A9"/>
    <w:rsid w:val="004D2E37"/>
    <w:rsid w:val="004D351D"/>
    <w:rsid w:val="004D5B56"/>
    <w:rsid w:val="004E0D4F"/>
    <w:rsid w:val="004E0E2F"/>
    <w:rsid w:val="004E4C1E"/>
    <w:rsid w:val="0050017E"/>
    <w:rsid w:val="00503820"/>
    <w:rsid w:val="005054C7"/>
    <w:rsid w:val="005056A2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131C"/>
    <w:rsid w:val="005C4F57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24212"/>
    <w:rsid w:val="006242A9"/>
    <w:rsid w:val="00624DCF"/>
    <w:rsid w:val="00625CF9"/>
    <w:rsid w:val="0063342B"/>
    <w:rsid w:val="006337C9"/>
    <w:rsid w:val="00633C2B"/>
    <w:rsid w:val="0063735D"/>
    <w:rsid w:val="00640502"/>
    <w:rsid w:val="00640EC0"/>
    <w:rsid w:val="00641861"/>
    <w:rsid w:val="006440FB"/>
    <w:rsid w:val="00644D27"/>
    <w:rsid w:val="0065285F"/>
    <w:rsid w:val="006578FE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31EC"/>
    <w:rsid w:val="00724DA4"/>
    <w:rsid w:val="007336E4"/>
    <w:rsid w:val="0074180B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442D"/>
    <w:rsid w:val="00805B44"/>
    <w:rsid w:val="008063E1"/>
    <w:rsid w:val="008068A2"/>
    <w:rsid w:val="008105A0"/>
    <w:rsid w:val="0082118B"/>
    <w:rsid w:val="00834DC8"/>
    <w:rsid w:val="00835092"/>
    <w:rsid w:val="00836CA4"/>
    <w:rsid w:val="0085184F"/>
    <w:rsid w:val="00851948"/>
    <w:rsid w:val="00853B64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D1805"/>
    <w:rsid w:val="009D70FD"/>
    <w:rsid w:val="009E1A09"/>
    <w:rsid w:val="009F059C"/>
    <w:rsid w:val="009F1196"/>
    <w:rsid w:val="009F3AD3"/>
    <w:rsid w:val="00A0025C"/>
    <w:rsid w:val="00A02545"/>
    <w:rsid w:val="00A025E6"/>
    <w:rsid w:val="00A02867"/>
    <w:rsid w:val="00A05555"/>
    <w:rsid w:val="00A06D89"/>
    <w:rsid w:val="00A10F81"/>
    <w:rsid w:val="00A17EEF"/>
    <w:rsid w:val="00A321F7"/>
    <w:rsid w:val="00A35790"/>
    <w:rsid w:val="00A40AD3"/>
    <w:rsid w:val="00A40CB2"/>
    <w:rsid w:val="00A43007"/>
    <w:rsid w:val="00A45A89"/>
    <w:rsid w:val="00A47F12"/>
    <w:rsid w:val="00A53DBE"/>
    <w:rsid w:val="00A552B7"/>
    <w:rsid w:val="00A63F18"/>
    <w:rsid w:val="00A66DE2"/>
    <w:rsid w:val="00A70227"/>
    <w:rsid w:val="00A7522F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D45B1"/>
    <w:rsid w:val="00AD6991"/>
    <w:rsid w:val="00AE05D3"/>
    <w:rsid w:val="00AE355A"/>
    <w:rsid w:val="00AF3A77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1404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670"/>
    <w:rsid w:val="00C62A0F"/>
    <w:rsid w:val="00C82862"/>
    <w:rsid w:val="00C84E4D"/>
    <w:rsid w:val="00C86E12"/>
    <w:rsid w:val="00C9561C"/>
    <w:rsid w:val="00CA17CE"/>
    <w:rsid w:val="00CA2FD0"/>
    <w:rsid w:val="00CA3E9C"/>
    <w:rsid w:val="00CA7A2F"/>
    <w:rsid w:val="00CB626D"/>
    <w:rsid w:val="00CB7662"/>
    <w:rsid w:val="00CD3083"/>
    <w:rsid w:val="00CD5181"/>
    <w:rsid w:val="00CD564A"/>
    <w:rsid w:val="00CD7485"/>
    <w:rsid w:val="00CE2360"/>
    <w:rsid w:val="00CE236C"/>
    <w:rsid w:val="00CE3737"/>
    <w:rsid w:val="00CF0047"/>
    <w:rsid w:val="00CF02A7"/>
    <w:rsid w:val="00CF2897"/>
    <w:rsid w:val="00CF2DA4"/>
    <w:rsid w:val="00CF4059"/>
    <w:rsid w:val="00CF660F"/>
    <w:rsid w:val="00D02277"/>
    <w:rsid w:val="00D10354"/>
    <w:rsid w:val="00D22790"/>
    <w:rsid w:val="00D22895"/>
    <w:rsid w:val="00D3404A"/>
    <w:rsid w:val="00D37F2E"/>
    <w:rsid w:val="00D4354E"/>
    <w:rsid w:val="00D43F69"/>
    <w:rsid w:val="00D50F79"/>
    <w:rsid w:val="00D6101B"/>
    <w:rsid w:val="00D62305"/>
    <w:rsid w:val="00D66A9A"/>
    <w:rsid w:val="00D7148E"/>
    <w:rsid w:val="00D73957"/>
    <w:rsid w:val="00D771A8"/>
    <w:rsid w:val="00D8395C"/>
    <w:rsid w:val="00D910AA"/>
    <w:rsid w:val="00DA028F"/>
    <w:rsid w:val="00DA340D"/>
    <w:rsid w:val="00DA40BC"/>
    <w:rsid w:val="00DA65F6"/>
    <w:rsid w:val="00DB046D"/>
    <w:rsid w:val="00DB21A9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108C4"/>
    <w:rsid w:val="00E23019"/>
    <w:rsid w:val="00E24C6A"/>
    <w:rsid w:val="00E25811"/>
    <w:rsid w:val="00E32F85"/>
    <w:rsid w:val="00E34AE9"/>
    <w:rsid w:val="00E3586D"/>
    <w:rsid w:val="00E36FD8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586E"/>
    <w:rsid w:val="00ED73C4"/>
    <w:rsid w:val="00F041ED"/>
    <w:rsid w:val="00F124A2"/>
    <w:rsid w:val="00F20B48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7033C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EB1C03"/>
  <w15:docId w15:val="{ACC6A8DB-5C0C-43F6-8EFC-6C1DF2DC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a0"/>
    <w:rsid w:val="00625CF9"/>
  </w:style>
  <w:style w:type="character" w:customStyle="1" w:styleId="jlqj4b">
    <w:name w:val="jlqj4b"/>
    <w:basedOn w:val="a0"/>
    <w:rsid w:val="0062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7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github.com/softuni-practice-server/softuni-practice-server/blob/master/README.m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81</TotalTime>
  <Pages>17</Pages>
  <Words>2388</Words>
  <Characters>13613</Characters>
  <Application>Microsoft Office Word</Application>
  <DocSecurity>0</DocSecurity>
  <Lines>113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5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Боряна Димитрова</cp:lastModifiedBy>
  <cp:revision>6</cp:revision>
  <cp:lastPrinted>2015-10-26T22:35:00Z</cp:lastPrinted>
  <dcterms:created xsi:type="dcterms:W3CDTF">2021-07-19T09:12:00Z</dcterms:created>
  <dcterms:modified xsi:type="dcterms:W3CDTF">2021-11-26T13:16:00Z</dcterms:modified>
  <cp:category>computer programming;programming;software development;software engineering</cp:category>
</cp:coreProperties>
</file>